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064862" w:rsidP="009344FF">
      <w:r w:rsidRPr="000353B0">
        <w:t>A</w:t>
      </w:r>
      <w:r w:rsidR="000353B0" w:rsidRPr="000353B0">
        <w:t>ccept</w:t>
      </w:r>
      <w:r>
        <w:t xml:space="preserve">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64EA7" w:rsidRPr="00793A05" w:rsidRDefault="00805984" w:rsidP="009344FF">
      <w:bookmarkStart w:id="0" w:name="_GoBack"/>
      <w:r w:rsidRPr="00793A05">
        <w:t>Prof. Yong X. Gan, California State Polytechnic University, USA</w:t>
      </w:r>
      <w:bookmarkEnd w:id="0"/>
    </w:p>
    <w:sectPr w:rsidR="00864EA7" w:rsidRPr="00793A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wNzE0MjAxNrUwMjBS0lEKTi0uzszPAykwrAUApHlyDCwAAAA="/>
  </w:docVars>
  <w:rsids>
    <w:rsidRoot w:val="00A72896"/>
    <w:rsid w:val="000353B0"/>
    <w:rsid w:val="00064862"/>
    <w:rsid w:val="002C0B2C"/>
    <w:rsid w:val="00793A05"/>
    <w:rsid w:val="00805984"/>
    <w:rsid w:val="00864EA7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83D4C9"/>
  <w15:docId w15:val="{DF4C80F1-73DF-4906-917E-E2F15A4F6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395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13T11:16:00Z</dcterms:modified>
</cp:coreProperties>
</file>